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0D0911" w14:textId="1FE462C4" w:rsidR="00AA06C1" w:rsidRDefault="00963E5F" w:rsidP="00AA06C1">
      <w:pPr>
        <w:jc w:val="center"/>
        <w:rPr>
          <w:sz w:val="60"/>
          <w:szCs w:val="60"/>
        </w:rPr>
      </w:pPr>
      <w:r>
        <w:rPr>
          <w:sz w:val="60"/>
          <w:szCs w:val="60"/>
        </w:rPr>
        <w:t>T</w:t>
      </w:r>
      <w:r w:rsidR="00AA06C1" w:rsidRPr="001A1D5D">
        <w:rPr>
          <w:sz w:val="60"/>
          <w:szCs w:val="60"/>
        </w:rPr>
        <w:t>hesis</w:t>
      </w:r>
      <w:r>
        <w:rPr>
          <w:sz w:val="60"/>
          <w:szCs w:val="60"/>
        </w:rPr>
        <w:t xml:space="preserve"> </w:t>
      </w:r>
      <w:r w:rsidR="00C929CA">
        <w:rPr>
          <w:sz w:val="60"/>
          <w:szCs w:val="60"/>
        </w:rPr>
        <w:t>t</w:t>
      </w:r>
      <w:r>
        <w:rPr>
          <w:sz w:val="60"/>
          <w:szCs w:val="60"/>
        </w:rPr>
        <w:t>itle</w:t>
      </w:r>
    </w:p>
    <w:p w14:paraId="7021C516" w14:textId="58B33A84" w:rsidR="001A1D5D" w:rsidRDefault="005F57A1" w:rsidP="00AA06C1">
      <w:pPr>
        <w:jc w:val="center"/>
      </w:pPr>
      <w:r w:rsidRPr="00FB30E5">
        <w:t>(in sentence case, e.g. capitalise the first letter of the title, and any proper nouns, etc)</w:t>
      </w:r>
    </w:p>
    <w:p w14:paraId="4F39B91D" w14:textId="3CF2B5DD" w:rsidR="00D3055A" w:rsidRDefault="00D3055A" w:rsidP="00AA06C1">
      <w:pPr>
        <w:jc w:val="center"/>
      </w:pPr>
    </w:p>
    <w:p w14:paraId="4637B84D" w14:textId="77777777" w:rsidR="00C42437" w:rsidRDefault="00C42437" w:rsidP="00AA06C1">
      <w:pPr>
        <w:jc w:val="center"/>
      </w:pPr>
    </w:p>
    <w:p w14:paraId="747F78FB" w14:textId="04A17BCB" w:rsidR="00AA06C1" w:rsidRPr="00972F9D" w:rsidRDefault="00123CAC" w:rsidP="00CD395B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Author </w:t>
      </w:r>
      <w:r w:rsidR="00C929CA">
        <w:rPr>
          <w:sz w:val="40"/>
          <w:szCs w:val="40"/>
        </w:rPr>
        <w:t>n</w:t>
      </w:r>
      <w:r>
        <w:rPr>
          <w:sz w:val="40"/>
          <w:szCs w:val="40"/>
        </w:rPr>
        <w:t xml:space="preserve">ame </w:t>
      </w:r>
    </w:p>
    <w:p w14:paraId="59512127" w14:textId="10217904" w:rsidR="00AA06C1" w:rsidRPr="00972F9D" w:rsidRDefault="001B7E81" w:rsidP="00AA06C1">
      <w:pPr>
        <w:jc w:val="center"/>
        <w:rPr>
          <w:sz w:val="40"/>
          <w:szCs w:val="40"/>
        </w:rPr>
      </w:pPr>
      <w:r w:rsidRPr="00972F9D">
        <w:rPr>
          <w:sz w:val="40"/>
          <w:szCs w:val="40"/>
        </w:rPr>
        <w:t>O</w:t>
      </w:r>
      <w:r w:rsidR="00AA06C1" w:rsidRPr="00972F9D">
        <w:rPr>
          <w:sz w:val="40"/>
          <w:szCs w:val="40"/>
        </w:rPr>
        <w:t>RCID identifier of the author</w:t>
      </w:r>
      <w:r w:rsidR="00123CAC">
        <w:rPr>
          <w:sz w:val="40"/>
          <w:szCs w:val="40"/>
        </w:rPr>
        <w:t xml:space="preserve"> </w:t>
      </w:r>
      <w:r w:rsidR="0008128A">
        <w:rPr>
          <w:sz w:val="40"/>
          <w:szCs w:val="40"/>
        </w:rPr>
        <w:t>(</w:t>
      </w:r>
      <w:r w:rsidR="00FB30E5">
        <w:rPr>
          <w:sz w:val="40"/>
          <w:szCs w:val="40"/>
        </w:rPr>
        <w:t>e.g.</w:t>
      </w:r>
      <w:r w:rsidR="0008128A">
        <w:rPr>
          <w:sz w:val="40"/>
          <w:szCs w:val="40"/>
        </w:rPr>
        <w:t xml:space="preserve"> 0000-0000-0000-0000)</w:t>
      </w:r>
    </w:p>
    <w:p w14:paraId="609DBFFF" w14:textId="77777777" w:rsidR="00AA06C1" w:rsidRPr="00972F9D" w:rsidRDefault="00AA06C1" w:rsidP="00AA06C1">
      <w:pPr>
        <w:jc w:val="center"/>
        <w:rPr>
          <w:sz w:val="40"/>
          <w:szCs w:val="40"/>
        </w:rPr>
      </w:pPr>
    </w:p>
    <w:p w14:paraId="1EDB71AE" w14:textId="2333A80E" w:rsidR="00AA06C1" w:rsidRDefault="00403112" w:rsidP="00AA06C1">
      <w:pPr>
        <w:jc w:val="center"/>
        <w:rPr>
          <w:sz w:val="40"/>
          <w:szCs w:val="40"/>
        </w:rPr>
      </w:pPr>
      <w:r>
        <w:rPr>
          <w:sz w:val="40"/>
          <w:szCs w:val="40"/>
        </w:rPr>
        <w:t>Name of degree (</w:t>
      </w:r>
      <w:r w:rsidR="00FB30E5">
        <w:rPr>
          <w:sz w:val="40"/>
          <w:szCs w:val="40"/>
        </w:rPr>
        <w:t>e.g.</w:t>
      </w:r>
      <w:r>
        <w:rPr>
          <w:sz w:val="40"/>
          <w:szCs w:val="40"/>
        </w:rPr>
        <w:t xml:space="preserve"> – Doctor of Philosophy) </w:t>
      </w:r>
    </w:p>
    <w:p w14:paraId="0FC2D9F6" w14:textId="77777777" w:rsidR="00BF6045" w:rsidRPr="00972F9D" w:rsidRDefault="00BF6045" w:rsidP="00AA06C1">
      <w:pPr>
        <w:jc w:val="center"/>
        <w:rPr>
          <w:sz w:val="40"/>
          <w:szCs w:val="40"/>
        </w:rPr>
      </w:pPr>
    </w:p>
    <w:p w14:paraId="0C9EA190" w14:textId="77777777" w:rsidR="00BF6045" w:rsidRDefault="001B7E81" w:rsidP="00C42437">
      <w:pPr>
        <w:jc w:val="center"/>
        <w:rPr>
          <w:sz w:val="40"/>
          <w:szCs w:val="40"/>
        </w:rPr>
      </w:pPr>
      <w:r w:rsidRPr="00972F9D">
        <w:rPr>
          <w:sz w:val="40"/>
          <w:szCs w:val="40"/>
        </w:rPr>
        <w:t>M</w:t>
      </w:r>
      <w:r w:rsidR="00AA06C1" w:rsidRPr="00972F9D">
        <w:rPr>
          <w:sz w:val="40"/>
          <w:szCs w:val="40"/>
        </w:rPr>
        <w:t xml:space="preserve">onth and year </w:t>
      </w:r>
      <w:r w:rsidR="00BF6045">
        <w:rPr>
          <w:sz w:val="40"/>
          <w:szCs w:val="40"/>
        </w:rPr>
        <w:t>(</w:t>
      </w:r>
      <w:r w:rsidR="00AA06C1" w:rsidRPr="00972F9D">
        <w:rPr>
          <w:sz w:val="40"/>
          <w:szCs w:val="40"/>
        </w:rPr>
        <w:t xml:space="preserve">of </w:t>
      </w:r>
      <w:r w:rsidR="00BF6045">
        <w:rPr>
          <w:sz w:val="40"/>
          <w:szCs w:val="40"/>
        </w:rPr>
        <w:t xml:space="preserve">thesis </w:t>
      </w:r>
      <w:r w:rsidR="00AA06C1" w:rsidRPr="00972F9D">
        <w:rPr>
          <w:sz w:val="40"/>
          <w:szCs w:val="40"/>
        </w:rPr>
        <w:t>submission</w:t>
      </w:r>
      <w:r w:rsidR="00BF6045">
        <w:rPr>
          <w:sz w:val="40"/>
          <w:szCs w:val="40"/>
        </w:rPr>
        <w:t>)</w:t>
      </w:r>
      <w:r w:rsidR="00C42437">
        <w:rPr>
          <w:sz w:val="40"/>
          <w:szCs w:val="40"/>
        </w:rPr>
        <w:t xml:space="preserve"> </w:t>
      </w:r>
    </w:p>
    <w:p w14:paraId="63A4E418" w14:textId="39A6A51A" w:rsidR="00AA06C1" w:rsidRDefault="00BF6045" w:rsidP="00C42437">
      <w:pPr>
        <w:jc w:val="center"/>
        <w:rPr>
          <w:sz w:val="40"/>
          <w:szCs w:val="40"/>
        </w:rPr>
      </w:pPr>
      <w:r>
        <w:rPr>
          <w:sz w:val="40"/>
          <w:szCs w:val="40"/>
        </w:rPr>
        <w:t>R</w:t>
      </w:r>
      <w:r w:rsidR="00C42437">
        <w:rPr>
          <w:sz w:val="40"/>
          <w:szCs w:val="40"/>
        </w:rPr>
        <w:t xml:space="preserve">evised on </w:t>
      </w:r>
      <w:r w:rsidR="00891160">
        <w:rPr>
          <w:sz w:val="40"/>
          <w:szCs w:val="40"/>
        </w:rPr>
        <w:t>M</w:t>
      </w:r>
      <w:r w:rsidR="00C42437">
        <w:rPr>
          <w:sz w:val="40"/>
          <w:szCs w:val="40"/>
        </w:rPr>
        <w:t xml:space="preserve">onth and year </w:t>
      </w:r>
      <w:r>
        <w:rPr>
          <w:sz w:val="40"/>
          <w:szCs w:val="40"/>
        </w:rPr>
        <w:t>(to be added if resubmission is required)</w:t>
      </w:r>
    </w:p>
    <w:p w14:paraId="1D1AFA34" w14:textId="5FC30BF1" w:rsidR="00C42437" w:rsidRPr="00972F9D" w:rsidRDefault="008E6002" w:rsidP="00310445">
      <w:pPr>
        <w:tabs>
          <w:tab w:val="center" w:pos="4252"/>
          <w:tab w:val="left" w:pos="7580"/>
        </w:tabs>
        <w:rPr>
          <w:sz w:val="40"/>
          <w:szCs w:val="40"/>
        </w:rPr>
      </w:pPr>
      <w:r>
        <w:rPr>
          <w:sz w:val="40"/>
          <w:szCs w:val="40"/>
        </w:rPr>
        <w:tab/>
      </w:r>
    </w:p>
    <w:p w14:paraId="47CF5C49" w14:textId="77777777" w:rsidR="001A1D5D" w:rsidRPr="00972F9D" w:rsidRDefault="00123CAC" w:rsidP="00AA06C1">
      <w:pPr>
        <w:jc w:val="center"/>
        <w:rPr>
          <w:sz w:val="40"/>
          <w:szCs w:val="40"/>
        </w:rPr>
      </w:pPr>
      <w:r>
        <w:rPr>
          <w:sz w:val="40"/>
          <w:szCs w:val="40"/>
        </w:rPr>
        <w:t>F</w:t>
      </w:r>
      <w:r w:rsidR="001A1D5D" w:rsidRPr="00972F9D">
        <w:rPr>
          <w:sz w:val="40"/>
          <w:szCs w:val="40"/>
        </w:rPr>
        <w:t>aculty</w:t>
      </w:r>
      <w:r>
        <w:rPr>
          <w:sz w:val="40"/>
          <w:szCs w:val="40"/>
        </w:rPr>
        <w:t xml:space="preserve"> </w:t>
      </w:r>
      <w:r w:rsidR="00C929CA">
        <w:rPr>
          <w:sz w:val="40"/>
          <w:szCs w:val="40"/>
        </w:rPr>
        <w:t>n</w:t>
      </w:r>
      <w:r>
        <w:rPr>
          <w:sz w:val="40"/>
          <w:szCs w:val="40"/>
        </w:rPr>
        <w:t>ame</w:t>
      </w:r>
    </w:p>
    <w:p w14:paraId="7914481D" w14:textId="77777777" w:rsidR="001A1D5D" w:rsidRDefault="00403112" w:rsidP="001A1D5D">
      <w:pPr>
        <w:jc w:val="center"/>
        <w:rPr>
          <w:sz w:val="40"/>
          <w:szCs w:val="40"/>
        </w:rPr>
      </w:pPr>
      <w:r>
        <w:rPr>
          <w:sz w:val="40"/>
          <w:szCs w:val="40"/>
        </w:rPr>
        <w:t>D</w:t>
      </w:r>
      <w:r w:rsidR="001A1D5D" w:rsidRPr="00972F9D">
        <w:rPr>
          <w:sz w:val="40"/>
          <w:szCs w:val="40"/>
        </w:rPr>
        <w:t>epartment/school</w:t>
      </w:r>
      <w:r w:rsidR="00123CAC">
        <w:rPr>
          <w:sz w:val="40"/>
          <w:szCs w:val="40"/>
        </w:rPr>
        <w:t xml:space="preserve"> </w:t>
      </w:r>
      <w:r w:rsidR="00C929CA">
        <w:rPr>
          <w:sz w:val="40"/>
          <w:szCs w:val="40"/>
        </w:rPr>
        <w:t>n</w:t>
      </w:r>
      <w:r w:rsidR="00123CAC">
        <w:rPr>
          <w:sz w:val="40"/>
          <w:szCs w:val="40"/>
        </w:rPr>
        <w:t>ame</w:t>
      </w:r>
    </w:p>
    <w:p w14:paraId="1A1F7A72" w14:textId="77777777" w:rsidR="00AA06C1" w:rsidRPr="00972F9D" w:rsidRDefault="00AA06C1" w:rsidP="00AA06C1">
      <w:pPr>
        <w:jc w:val="center"/>
        <w:rPr>
          <w:sz w:val="40"/>
          <w:szCs w:val="40"/>
        </w:rPr>
      </w:pPr>
    </w:p>
    <w:p w14:paraId="44A92F45" w14:textId="77777777" w:rsidR="001918EA" w:rsidRDefault="00972F9D" w:rsidP="004C6513">
      <w:pPr>
        <w:jc w:val="center"/>
        <w:rPr>
          <w:sz w:val="40"/>
          <w:szCs w:val="40"/>
        </w:rPr>
      </w:pPr>
      <w:r w:rsidRPr="000367AC">
        <w:rPr>
          <w:sz w:val="40"/>
          <w:szCs w:val="40"/>
        </w:rPr>
        <w:t>S</w:t>
      </w:r>
      <w:r w:rsidR="00C24C32" w:rsidRPr="000367AC">
        <w:rPr>
          <w:sz w:val="40"/>
          <w:szCs w:val="40"/>
        </w:rPr>
        <w:t>ubmitted in</w:t>
      </w:r>
      <w:r w:rsidR="001B7E81" w:rsidRPr="000367AC">
        <w:rPr>
          <w:sz w:val="40"/>
          <w:szCs w:val="40"/>
        </w:rPr>
        <w:t xml:space="preserve"> </w:t>
      </w:r>
      <w:r w:rsidR="004C3C6A" w:rsidRPr="000367AC">
        <w:rPr>
          <w:sz w:val="40"/>
          <w:szCs w:val="40"/>
        </w:rPr>
        <w:t>(</w:t>
      </w:r>
      <w:r w:rsidR="004C3C6A" w:rsidRPr="000367AC">
        <w:rPr>
          <w:i/>
          <w:sz w:val="40"/>
          <w:szCs w:val="40"/>
        </w:rPr>
        <w:t>Insert</w:t>
      </w:r>
      <w:r w:rsidR="00C24C32" w:rsidRPr="000367AC">
        <w:rPr>
          <w:i/>
          <w:sz w:val="40"/>
          <w:szCs w:val="40"/>
        </w:rPr>
        <w:t xml:space="preserve"> </w:t>
      </w:r>
      <w:r w:rsidR="004C3C6A" w:rsidRPr="000367AC">
        <w:rPr>
          <w:sz w:val="40"/>
          <w:szCs w:val="40"/>
        </w:rPr>
        <w:t>total or partial)</w:t>
      </w:r>
      <w:r w:rsidR="004C3C6A" w:rsidRPr="000367AC">
        <w:rPr>
          <w:color w:val="FF0000"/>
          <w:sz w:val="40"/>
          <w:szCs w:val="40"/>
        </w:rPr>
        <w:t xml:space="preserve"> </w:t>
      </w:r>
      <w:r w:rsidR="00C24C32" w:rsidRPr="000367AC">
        <w:rPr>
          <w:sz w:val="40"/>
          <w:szCs w:val="40"/>
        </w:rPr>
        <w:t>fulfilment for the degree of</w:t>
      </w:r>
      <w:r w:rsidR="00402B8A" w:rsidRPr="000367AC">
        <w:rPr>
          <w:sz w:val="40"/>
          <w:szCs w:val="40"/>
        </w:rPr>
        <w:t xml:space="preserve"> </w:t>
      </w:r>
      <w:r w:rsidR="007D171D" w:rsidRPr="000367AC">
        <w:rPr>
          <w:sz w:val="40"/>
          <w:szCs w:val="40"/>
        </w:rPr>
        <w:t>(</w:t>
      </w:r>
      <w:r w:rsidR="007D171D" w:rsidRPr="000367AC">
        <w:rPr>
          <w:i/>
          <w:sz w:val="40"/>
          <w:szCs w:val="40"/>
        </w:rPr>
        <w:t>Ins</w:t>
      </w:r>
      <w:r w:rsidR="007D171D" w:rsidRPr="00DF1FE0">
        <w:rPr>
          <w:i/>
          <w:sz w:val="40"/>
          <w:szCs w:val="40"/>
        </w:rPr>
        <w:t>ert the n</w:t>
      </w:r>
      <w:r w:rsidR="00963E5F" w:rsidRPr="00DF1FE0">
        <w:rPr>
          <w:i/>
          <w:sz w:val="40"/>
          <w:szCs w:val="40"/>
        </w:rPr>
        <w:t>ame of degree</w:t>
      </w:r>
      <w:r w:rsidR="007D171D" w:rsidRPr="000367AC">
        <w:rPr>
          <w:sz w:val="40"/>
          <w:szCs w:val="40"/>
        </w:rPr>
        <w:t>)</w:t>
      </w:r>
    </w:p>
    <w:p w14:paraId="29874B53" w14:textId="77777777" w:rsidR="009A44CA" w:rsidRPr="003B23FC" w:rsidRDefault="009A44CA" w:rsidP="004C6513">
      <w:pPr>
        <w:jc w:val="center"/>
        <w:rPr>
          <w:i/>
          <w:sz w:val="36"/>
          <w:szCs w:val="36"/>
        </w:rPr>
      </w:pPr>
      <w:r w:rsidRPr="003B23FC">
        <w:rPr>
          <w:i/>
          <w:sz w:val="36"/>
          <w:szCs w:val="36"/>
        </w:rPr>
        <w:t>or for</w:t>
      </w:r>
      <w:r w:rsidR="00531CE4">
        <w:rPr>
          <w:i/>
          <w:sz w:val="36"/>
          <w:szCs w:val="36"/>
        </w:rPr>
        <w:t xml:space="preserve"> a</w:t>
      </w:r>
      <w:r w:rsidRPr="003B23FC">
        <w:rPr>
          <w:i/>
          <w:sz w:val="36"/>
          <w:szCs w:val="36"/>
        </w:rPr>
        <w:t xml:space="preserve"> Joint</w:t>
      </w:r>
      <w:r w:rsidR="000C4DCB" w:rsidRPr="003B23FC">
        <w:rPr>
          <w:i/>
          <w:sz w:val="36"/>
          <w:szCs w:val="36"/>
        </w:rPr>
        <w:t xml:space="preserve"> award</w:t>
      </w:r>
      <w:r w:rsidRPr="003B23FC">
        <w:rPr>
          <w:i/>
          <w:sz w:val="36"/>
          <w:szCs w:val="36"/>
        </w:rPr>
        <w:t xml:space="preserve"> PhD</w:t>
      </w:r>
    </w:p>
    <w:p w14:paraId="46618026" w14:textId="4175A121" w:rsidR="00F1728F" w:rsidRPr="005A6F65" w:rsidRDefault="00595EE1" w:rsidP="005A6F65">
      <w:pPr>
        <w:jc w:val="center"/>
        <w:rPr>
          <w:i/>
          <w:sz w:val="40"/>
          <w:szCs w:val="40"/>
        </w:rPr>
      </w:pPr>
      <w:r w:rsidRPr="000367AC">
        <w:rPr>
          <w:sz w:val="40"/>
          <w:szCs w:val="40"/>
        </w:rPr>
        <w:t>Submitted</w:t>
      </w:r>
      <w:r w:rsidR="00F1728F">
        <w:rPr>
          <w:sz w:val="40"/>
          <w:szCs w:val="40"/>
        </w:rPr>
        <w:t xml:space="preserve"> </w:t>
      </w:r>
      <w:r w:rsidRPr="000367AC">
        <w:rPr>
          <w:sz w:val="40"/>
          <w:szCs w:val="40"/>
        </w:rPr>
        <w:t>in (</w:t>
      </w:r>
      <w:r w:rsidRPr="000367AC">
        <w:rPr>
          <w:i/>
          <w:sz w:val="40"/>
          <w:szCs w:val="40"/>
        </w:rPr>
        <w:t xml:space="preserve">Insert </w:t>
      </w:r>
      <w:r w:rsidRPr="000367AC">
        <w:rPr>
          <w:sz w:val="40"/>
          <w:szCs w:val="40"/>
        </w:rPr>
        <w:t>total or partial)</w:t>
      </w:r>
      <w:r w:rsidRPr="000367AC">
        <w:rPr>
          <w:color w:val="FF0000"/>
          <w:sz w:val="40"/>
          <w:szCs w:val="40"/>
        </w:rPr>
        <w:t xml:space="preserve"> </w:t>
      </w:r>
      <w:r w:rsidRPr="000367AC">
        <w:rPr>
          <w:sz w:val="40"/>
          <w:szCs w:val="40"/>
        </w:rPr>
        <w:t>fulfilment for the</w:t>
      </w:r>
      <w:r>
        <w:rPr>
          <w:sz w:val="40"/>
          <w:szCs w:val="40"/>
        </w:rPr>
        <w:t xml:space="preserve"> jointly awarded </w:t>
      </w:r>
      <w:r w:rsidRPr="000367AC">
        <w:rPr>
          <w:sz w:val="40"/>
          <w:szCs w:val="40"/>
        </w:rPr>
        <w:t>degree of (</w:t>
      </w:r>
      <w:r w:rsidRPr="000367AC">
        <w:rPr>
          <w:i/>
          <w:sz w:val="40"/>
          <w:szCs w:val="40"/>
        </w:rPr>
        <w:t>In</w:t>
      </w:r>
      <w:r w:rsidRPr="00DF1FE0">
        <w:rPr>
          <w:i/>
          <w:sz w:val="40"/>
          <w:szCs w:val="40"/>
        </w:rPr>
        <w:t>sert the name of degree</w:t>
      </w:r>
      <w:r w:rsidRPr="000367AC">
        <w:rPr>
          <w:sz w:val="40"/>
          <w:szCs w:val="40"/>
        </w:rPr>
        <w:t>)</w:t>
      </w:r>
      <w:r w:rsidR="00310445">
        <w:rPr>
          <w:sz w:val="40"/>
          <w:szCs w:val="40"/>
        </w:rPr>
        <w:t xml:space="preserve"> </w:t>
      </w:r>
      <w:r w:rsidR="000F143E">
        <w:rPr>
          <w:sz w:val="40"/>
          <w:szCs w:val="40"/>
        </w:rPr>
        <w:t>a</w:t>
      </w:r>
      <w:r w:rsidR="00113AC9">
        <w:rPr>
          <w:sz w:val="40"/>
          <w:szCs w:val="40"/>
        </w:rPr>
        <w:t>t</w:t>
      </w:r>
      <w:r w:rsidR="000F143E">
        <w:rPr>
          <w:sz w:val="40"/>
          <w:szCs w:val="40"/>
        </w:rPr>
        <w:t xml:space="preserve"> the U</w:t>
      </w:r>
      <w:r w:rsidR="00113AC9">
        <w:rPr>
          <w:sz w:val="40"/>
          <w:szCs w:val="40"/>
        </w:rPr>
        <w:t xml:space="preserve">niversity of Melbourne and </w:t>
      </w:r>
      <w:r w:rsidRPr="00595EE1">
        <w:rPr>
          <w:sz w:val="40"/>
          <w:szCs w:val="40"/>
        </w:rPr>
        <w:t>(</w:t>
      </w:r>
      <w:r w:rsidRPr="00595EE1">
        <w:rPr>
          <w:i/>
          <w:sz w:val="40"/>
          <w:szCs w:val="40"/>
        </w:rPr>
        <w:t xml:space="preserve">Insert </w:t>
      </w:r>
      <w:r w:rsidR="005C12E2">
        <w:rPr>
          <w:i/>
          <w:sz w:val="40"/>
          <w:szCs w:val="40"/>
        </w:rPr>
        <w:t xml:space="preserve">partner </w:t>
      </w:r>
      <w:r w:rsidRPr="00595EE1">
        <w:rPr>
          <w:i/>
          <w:sz w:val="40"/>
          <w:szCs w:val="40"/>
        </w:rPr>
        <w:t>institution name)</w:t>
      </w:r>
    </w:p>
    <w:sectPr w:rsidR="00F1728F" w:rsidRPr="005A6F65" w:rsidSect="00C42437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5F5999"/>
    <w:multiLevelType w:val="hybridMultilevel"/>
    <w:tmpl w:val="564AD4FE"/>
    <w:lvl w:ilvl="0" w:tplc="BB52D9B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906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yMbG0tDQ2NLMwMzBX0lEKTi0uzszPAymwqAUATYxmViwAAAA="/>
  </w:docVars>
  <w:rsids>
    <w:rsidRoot w:val="00E65A4E"/>
    <w:rsid w:val="000367AC"/>
    <w:rsid w:val="0008128A"/>
    <w:rsid w:val="000C4DCB"/>
    <w:rsid w:val="000F143E"/>
    <w:rsid w:val="00113AC9"/>
    <w:rsid w:val="00123CAC"/>
    <w:rsid w:val="001918EA"/>
    <w:rsid w:val="001A1D5D"/>
    <w:rsid w:val="001B1E9F"/>
    <w:rsid w:val="001B7E81"/>
    <w:rsid w:val="002465CB"/>
    <w:rsid w:val="00310445"/>
    <w:rsid w:val="003258E7"/>
    <w:rsid w:val="00331C1B"/>
    <w:rsid w:val="00363304"/>
    <w:rsid w:val="003B23FC"/>
    <w:rsid w:val="003F3FBA"/>
    <w:rsid w:val="00402B8A"/>
    <w:rsid w:val="00403112"/>
    <w:rsid w:val="00465167"/>
    <w:rsid w:val="004B22FD"/>
    <w:rsid w:val="004C3C6A"/>
    <w:rsid w:val="004C6513"/>
    <w:rsid w:val="004D30B1"/>
    <w:rsid w:val="005163C7"/>
    <w:rsid w:val="00531CE4"/>
    <w:rsid w:val="00595EE1"/>
    <w:rsid w:val="005963A3"/>
    <w:rsid w:val="005A6F65"/>
    <w:rsid w:val="005C12E2"/>
    <w:rsid w:val="005F57A1"/>
    <w:rsid w:val="006E079B"/>
    <w:rsid w:val="00733BC0"/>
    <w:rsid w:val="00765569"/>
    <w:rsid w:val="007770B4"/>
    <w:rsid w:val="007A70EE"/>
    <w:rsid w:val="007D171D"/>
    <w:rsid w:val="00846136"/>
    <w:rsid w:val="00891160"/>
    <w:rsid w:val="008D24C4"/>
    <w:rsid w:val="008E6002"/>
    <w:rsid w:val="00906D75"/>
    <w:rsid w:val="00941E03"/>
    <w:rsid w:val="00963E5F"/>
    <w:rsid w:val="00972F9D"/>
    <w:rsid w:val="009A44CA"/>
    <w:rsid w:val="00A343A9"/>
    <w:rsid w:val="00A53535"/>
    <w:rsid w:val="00AA06C1"/>
    <w:rsid w:val="00AE1E49"/>
    <w:rsid w:val="00B3778B"/>
    <w:rsid w:val="00BF5CC2"/>
    <w:rsid w:val="00BF6045"/>
    <w:rsid w:val="00C24C32"/>
    <w:rsid w:val="00C308BF"/>
    <w:rsid w:val="00C353E9"/>
    <w:rsid w:val="00C42437"/>
    <w:rsid w:val="00C929CA"/>
    <w:rsid w:val="00CD395B"/>
    <w:rsid w:val="00D03730"/>
    <w:rsid w:val="00D3055A"/>
    <w:rsid w:val="00DE2F5D"/>
    <w:rsid w:val="00DF1FE0"/>
    <w:rsid w:val="00E4248F"/>
    <w:rsid w:val="00E65A4E"/>
    <w:rsid w:val="00EB6D7A"/>
    <w:rsid w:val="00EC7B21"/>
    <w:rsid w:val="00F1728F"/>
    <w:rsid w:val="00F467B9"/>
    <w:rsid w:val="00F76A7B"/>
    <w:rsid w:val="00FB30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9D334"/>
  <w15:chartTrackingRefBased/>
  <w15:docId w15:val="{0214DCAA-1058-4CC7-AFFC-CBFCCB695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06C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58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58E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DB6178-1D8C-4A13-B4CE-D53660388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0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ia Moon</dc:creator>
  <cp:keywords/>
  <dc:description/>
  <cp:lastModifiedBy>Alicia Moon</cp:lastModifiedBy>
  <cp:revision>5</cp:revision>
  <dcterms:created xsi:type="dcterms:W3CDTF">2022-07-17T21:24:00Z</dcterms:created>
  <dcterms:modified xsi:type="dcterms:W3CDTF">2022-07-18T00:15:00Z</dcterms:modified>
</cp:coreProperties>
</file>